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namen für mähroboter: Lustige, kreative und coole Ideen</w:t>
      </w:r>
    </w:p>
    <w:p>
      <w:pPr>
        <w:pStyle w:val="BodyText"/>
      </w:pPr>
      <w:r>
        <w:t xml:space="preserve">Meta description: Suchst du namen für mähroboter? Entdecke lustige, weibliche, männliche, tierische und coole Ideen für deinen smarten Gartenhelfer mit Persönlichkeit.</w:t>
      </w:r>
    </w:p>
    <w:p>
      <w:pPr>
        <w:pStyle w:val="BodyText"/>
      </w:pPr>
      <w:r>
        <w:t xml:space="preserve">H1: Namen für Mähroboter: Lustige, kreative und coole Ideen für deinen Gartenhelfer</w:t>
      </w:r>
    </w:p>
    <w:p>
      <w:pPr>
        <w:pStyle w:val="BodyText"/>
      </w:pPr>
      <w:r>
        <w:t xml:space="preserve">Introduction</w:t>
      </w:r>
    </w:p>
    <w:p>
      <w:pPr>
        <w:pStyle w:val="BodyText"/>
      </w:pPr>
      <w:r>
        <w:t xml:space="preserve">Ein Mähroboter fährt zuverlässig seine Bahnen, hält den Rasen kurz und wirkt dabei fast wie ein kleines Haustier auf Rädern. Kein Wunder, dass viele Besitzer ihrem Gartenhelfer einen Namen geben möchten. Ein guter Name macht den Roboter persönlicher, sorgt für Schmunzler im Alltag und ist praktisch, wenn die ganze Familie über ihn spricht.</w:t>
      </w:r>
    </w:p>
    <w:p>
      <w:pPr>
        <w:pStyle w:val="BodyText"/>
      </w:pPr>
      <w:r>
        <w:t xml:space="preserve">In diesem Artikel findest du viele namen für mähroboter: lustige Wortspiele, weibliche und männliche Namen, Popkultur-Ideen, tierische Vorschläge sowie coole und funktionsbezogene Namen. Außerdem bekommst du Tipps, wie du einen Namen auswählst, der wirklich zu deinem Garten, deinem Humor und deinem Mähroboter passt.</w:t>
      </w:r>
    </w:p>
    <w:p>
      <w:pPr>
        <w:pStyle w:val="BodyText"/>
      </w:pPr>
      <w:r>
        <w:t xml:space="preserve">H2: So findest du den passenden Namen für deinen Mähroboter</w:t>
      </w:r>
    </w:p>
    <w:p>
      <w:pPr>
        <w:pStyle w:val="BodyText"/>
      </w:pPr>
      <w:r>
        <w:t xml:space="preserve">Der beste Name ist nicht unbedingt der ausgefallenste. Er sollte zu deinem Mähroboter passen und im Alltag leicht über die Lippen gehen. Wenn du ihn regelmäßig erwähnst, per App steuerst oder Gästen zeigst, darf der Name ruhig charmant, witzig oder besonders sein.</w:t>
      </w:r>
    </w:p>
    <w:p>
      <w:pPr>
        <w:pStyle w:val="BodyText"/>
      </w:pPr>
      <w:r>
        <w:t xml:space="preserve">H3: Persönlichkeit, Garten und Modell als Inspiration</w:t>
      </w:r>
    </w:p>
    <w:p>
      <w:pPr>
        <w:pStyle w:val="BodyText"/>
      </w:pPr>
      <w:r>
        <w:t xml:space="preserve">Auch wenn ein Mähroboter natürlich keine echte Persönlichkeit hat, wirkt er im Garten oft erstaunlich charaktervoll. Manche Modelle fahren ruhig und unauffällig. Andere drehen energisch ihre Runden oder bleiben gelegentlich an Hindernissen hängen. Genau daraus entstehen gute Namensideen.</w:t>
      </w:r>
    </w:p>
    <w:p>
      <w:pPr>
        <w:pStyle w:val="BodyText"/>
      </w:pPr>
      <w:r>
        <w:t xml:space="preserve">Frage dich zum Beispiel: Ist dein Mähroboter eher fleißig, gemütlich, elegant oder chaotisch? Ein besonders gründlicher Roboter könnte „Sir Schnittgut“ heißen. Ein kleiner, flinker Gartenhelfer passt gut zu „Flitzi“. Wenn dein Garten viele Ecken, Beete oder Steigungen hat, kann auch der Einsatzort inspirieren: „Hang-Harry“, „Beet-Bert“ oder „Rasen-Rudi“ wirken direkt persönlicher.</w:t>
      </w:r>
    </w:p>
    <w:p>
      <w:pPr>
        <w:pStyle w:val="BodyText"/>
      </w:pPr>
      <w:r>
        <w:t xml:space="preserve">H3: Kurz, einprägsam und alltagstauglich</w:t>
      </w:r>
    </w:p>
    <w:p>
      <w:pPr>
        <w:pStyle w:val="BodyText"/>
      </w:pPr>
      <w:r>
        <w:t xml:space="preserve">Ein Name für den Mähroboter sollte nicht zu kompliziert sein. Kurze Namen bleiben besser hängen und sind leichter auszusprechen. Das ist besonders praktisch, wenn Kinder, Partner oder Nachbarn den Namen ebenfalls verwenden.</w:t>
      </w:r>
    </w:p>
    <w:p>
      <w:pPr>
        <w:pStyle w:val="BodyText"/>
      </w:pPr>
      <w:r>
        <w:t xml:space="preserve">Gute Mähroboter-Namen haben oft zwei bis drei Silben. Sie klingen freundlich, sind eindeutig und passen zum Charakter des Geräts. „Mähx“, „Robi“, „Lotta“ oder „Rasimir“ funktionieren deshalb sehr gut. Wenn du Sprachassistenten nutzt, solltest du außerdem darauf achten, dass der Name nicht mit anderen Geräten, Kontakten oder Befehlen verwechselt wird.</w:t>
      </w:r>
    </w:p>
    <w:p>
      <w:pPr>
        <w:pStyle w:val="BodyText"/>
      </w:pPr>
      <w:r>
        <w:t xml:space="preserve">H2: Lustige Namen für Mähroboter</w:t>
      </w:r>
    </w:p>
    <w:p>
      <w:pPr>
        <w:pStyle w:val="BodyText"/>
      </w:pPr>
      <w:r>
        <w:t xml:space="preserve">Humorvolle Namen sind besonders beliebt, weil ein selbstfahrender Rasenmäher ohnehin ein wenig nach Zukunftskomödie aussieht. Ein lustiger Name sorgt dafür, dass der Gartenhelfer nicht nur arbeitet, sondern auch Gesprächsthema wird.</w:t>
      </w:r>
    </w:p>
    <w:p>
      <w:pPr>
        <w:pStyle w:val="BodyText"/>
      </w:pPr>
      <w:r>
        <w:t xml:space="preserve">H3: Wortspiele rund ums Mähen</w:t>
      </w:r>
    </w:p>
    <w:p>
      <w:pPr>
        <w:pStyle w:val="BodyText"/>
      </w:pPr>
      <w:r>
        <w:t xml:space="preserve">Wortspiele funktionieren bei Mährobotern hervorragend. Sie verbinden den eigentlichen Job mit bekannten Namen, Begriffen oder Redewendungen. Besonders gut sind Namen, die sofort verständlich sind und trotzdem überraschend klingen.</w:t>
      </w:r>
    </w:p>
    <w:p>
      <w:pPr>
        <w:pStyle w:val="BodyText"/>
      </w:pPr>
      <w:r>
        <w:t xml:space="preserve">Beliebte Wortspiel-Ideen sind:</w:t>
      </w:r>
    </w:p>
    <w:p>
      <w:pPr>
        <w:numPr>
          <w:ilvl w:val="0"/>
          <w:numId w:val="1001"/>
        </w:numPr>
        <w:pStyle w:val="Compact"/>
      </w:pPr>
      <w:r>
        <w:t xml:space="preserve">Mährio</w:t>
      </w:r>
    </w:p>
    <w:p>
      <w:pPr>
        <w:numPr>
          <w:ilvl w:val="0"/>
          <w:numId w:val="1001"/>
        </w:numPr>
        <w:pStyle w:val="Compact"/>
      </w:pPr>
      <w:r>
        <w:t xml:space="preserve">Mähx</w:t>
      </w:r>
    </w:p>
    <w:p>
      <w:pPr>
        <w:numPr>
          <w:ilvl w:val="0"/>
          <w:numId w:val="1001"/>
        </w:numPr>
        <w:pStyle w:val="Compact"/>
      </w:pPr>
      <w:r>
        <w:t xml:space="preserve">Mähgan</w:t>
      </w:r>
    </w:p>
    <w:p>
      <w:pPr>
        <w:numPr>
          <w:ilvl w:val="0"/>
          <w:numId w:val="1001"/>
        </w:numPr>
        <w:pStyle w:val="Compact"/>
      </w:pPr>
      <w:r>
        <w:t xml:space="preserve">Mähtrix</w:t>
      </w:r>
    </w:p>
    <w:p>
      <w:pPr>
        <w:numPr>
          <w:ilvl w:val="0"/>
          <w:numId w:val="1001"/>
        </w:numPr>
        <w:pStyle w:val="Compact"/>
      </w:pPr>
      <w:r>
        <w:t xml:space="preserve">Mähri Poppins</w:t>
      </w:r>
    </w:p>
    <w:p>
      <w:pPr>
        <w:numPr>
          <w:ilvl w:val="0"/>
          <w:numId w:val="1001"/>
        </w:numPr>
        <w:pStyle w:val="Compact"/>
      </w:pPr>
      <w:r>
        <w:t xml:space="preserve">Rasenmähermann</w:t>
      </w:r>
    </w:p>
    <w:p>
      <w:pPr>
        <w:numPr>
          <w:ilvl w:val="0"/>
          <w:numId w:val="1001"/>
        </w:numPr>
        <w:pStyle w:val="Compact"/>
      </w:pPr>
      <w:r>
        <w:t xml:space="preserve">Schnittchen</w:t>
      </w:r>
    </w:p>
    <w:p>
      <w:pPr>
        <w:numPr>
          <w:ilvl w:val="0"/>
          <w:numId w:val="1001"/>
        </w:numPr>
        <w:pStyle w:val="Compact"/>
      </w:pPr>
      <w:r>
        <w:t xml:space="preserve">Grasimir</w:t>
      </w:r>
    </w:p>
    <w:p>
      <w:pPr>
        <w:numPr>
          <w:ilvl w:val="0"/>
          <w:numId w:val="1001"/>
        </w:numPr>
        <w:pStyle w:val="Compact"/>
      </w:pPr>
      <w:r>
        <w:t xml:space="preserve">Rasen Casanova</w:t>
      </w:r>
    </w:p>
    <w:p>
      <w:pPr>
        <w:numPr>
          <w:ilvl w:val="0"/>
          <w:numId w:val="1001"/>
        </w:numPr>
        <w:pStyle w:val="Compact"/>
      </w:pPr>
      <w:r>
        <w:t xml:space="preserve">Mähnfred</w:t>
      </w:r>
    </w:p>
    <w:p>
      <w:pPr>
        <w:numPr>
          <w:ilvl w:val="0"/>
          <w:numId w:val="1001"/>
        </w:numPr>
        <w:pStyle w:val="Compact"/>
      </w:pPr>
      <w:r>
        <w:t xml:space="preserve">Obi-Mäh Kenobi</w:t>
      </w:r>
    </w:p>
    <w:p>
      <w:pPr>
        <w:numPr>
          <w:ilvl w:val="0"/>
          <w:numId w:val="1001"/>
        </w:numPr>
        <w:pStyle w:val="Compact"/>
      </w:pPr>
      <w:r>
        <w:t xml:space="preserve">Der Gerät</w:t>
      </w:r>
    </w:p>
    <w:p>
      <w:pPr>
        <w:numPr>
          <w:ilvl w:val="0"/>
          <w:numId w:val="1001"/>
        </w:numPr>
        <w:pStyle w:val="Compact"/>
      </w:pPr>
      <w:r>
        <w:t xml:space="preserve">Captain Gras</w:t>
      </w:r>
    </w:p>
    <w:p>
      <w:pPr>
        <w:numPr>
          <w:ilvl w:val="0"/>
          <w:numId w:val="1001"/>
        </w:numPr>
        <w:pStyle w:val="Compact"/>
      </w:pPr>
      <w:r>
        <w:t xml:space="preserve">Mähzilla</w:t>
      </w:r>
    </w:p>
    <w:p>
      <w:pPr>
        <w:numPr>
          <w:ilvl w:val="0"/>
          <w:numId w:val="1001"/>
        </w:numPr>
        <w:pStyle w:val="Compact"/>
      </w:pPr>
      <w:r>
        <w:t xml:space="preserve">Rasen-Rambo</w:t>
      </w:r>
    </w:p>
    <w:p>
      <w:pPr>
        <w:pStyle w:val="FirstParagraph"/>
      </w:pPr>
      <w:r>
        <w:t xml:space="preserve">Diese Namen passen besonders gut, wenn du gerne lachst und dein Mähroboter ruhig etwas auffallen darf. „Mähzilla“ eignet sich für große Modelle oder besonders wilde Gärten. „Schnittchen“ klingt dagegen charmant und harmlos.</w:t>
      </w:r>
    </w:p>
    <w:p>
      <w:pPr>
        <w:pStyle w:val="BodyText"/>
      </w:pPr>
      <w:r>
        <w:t xml:space="preserve">H3: Kuriose Namen mit Überraschungseffekt</w:t>
      </w:r>
    </w:p>
    <w:p>
      <w:pPr>
        <w:pStyle w:val="BodyText"/>
      </w:pPr>
      <w:r>
        <w:t xml:space="preserve">Manche Namen sind gerade deshalb lustig, weil sie nicht offensichtlich mit Mähen zu tun haben. Ein Mähroboter namens „Horst“ oder „Brigitte“ kann im Garten viel komischer wirken als ein reines Wortspiel. Der Kontrast macht den Reiz aus.</w:t>
      </w:r>
    </w:p>
    <w:p>
      <w:pPr>
        <w:pStyle w:val="BodyText"/>
      </w:pPr>
      <w:r>
        <w:t xml:space="preserve">Kuriose Ideen sind zum Beispiel „Günther“, „Klaus-Dieter“, „Frau Meier“, „Bürohengst“, „Staubsauger“, „Kevin“, „Der Praktikant“ oder „Rüdiger“. Auch dramatische Namen wie „Lord Rasentod“, „Graf Grün“ oder „Professor Schnitt“ sorgen für einen kleinen Überraschungsmoment. Solche Namen passen gut, wenn du trockenen Humor magst und dein Roboter wie ein eigenwilliger Mitbewohner wirken soll.</w:t>
      </w:r>
    </w:p>
    <w:p>
      <w:pPr>
        <w:pStyle w:val="BodyText"/>
      </w:pPr>
      <w:r>
        <w:t xml:space="preserve">H2: Weibliche und männliche Namen für Mähroboter</w:t>
      </w:r>
    </w:p>
    <w:p>
      <w:pPr>
        <w:pStyle w:val="BodyText"/>
      </w:pPr>
      <w:r>
        <w:t xml:space="preserve">Klassische Vornamen sind zeitlos, leicht verständlich und oft besonders sympathisch. Sie geben dem Mähroboter sofort eine menschliche Note. Ob weiblich, männlich oder herrschaftlich: Der Name kann ruhig zum Stil deines Gartens passen.</w:t>
      </w:r>
    </w:p>
    <w:p>
      <w:pPr>
        <w:pStyle w:val="BodyText"/>
      </w:pPr>
      <w:r>
        <w:t xml:space="preserve">H3: Weibliche Namen</w:t>
      </w:r>
    </w:p>
    <w:p>
      <w:pPr>
        <w:pStyle w:val="BodyText"/>
      </w:pPr>
      <w:r>
        <w:t xml:space="preserve">Weibliche Namen klingen oft freundlich, elegant oder verspielt. Sie passen besonders gut zu kleineren, leisen oder zuverlässigen Modellen. Je nach Geschmack kannst du moderne, traditionelle oder witzige Namen wählen.</w:t>
      </w:r>
    </w:p>
    <w:p>
      <w:pPr>
        <w:pStyle w:val="BodyText"/>
      </w:pPr>
      <w:r>
        <w:t xml:space="preserve">Schöne weibliche Namen für Mähroboter sind:</w:t>
      </w:r>
    </w:p>
    <w:p>
      <w:pPr>
        <w:numPr>
          <w:ilvl w:val="0"/>
          <w:numId w:val="1002"/>
        </w:numPr>
        <w:pStyle w:val="Compact"/>
      </w:pPr>
      <w:r>
        <w:t xml:space="preserve">Lotte</w:t>
      </w:r>
    </w:p>
    <w:p>
      <w:pPr>
        <w:numPr>
          <w:ilvl w:val="0"/>
          <w:numId w:val="1002"/>
        </w:numPr>
        <w:pStyle w:val="Compact"/>
      </w:pPr>
      <w:r>
        <w:t xml:space="preserve">Emma</w:t>
      </w:r>
    </w:p>
    <w:p>
      <w:pPr>
        <w:numPr>
          <w:ilvl w:val="0"/>
          <w:numId w:val="1002"/>
        </w:numPr>
        <w:pStyle w:val="Compact"/>
      </w:pPr>
      <w:r>
        <w:t xml:space="preserve">Frieda</w:t>
      </w:r>
    </w:p>
    <w:p>
      <w:pPr>
        <w:numPr>
          <w:ilvl w:val="0"/>
          <w:numId w:val="1002"/>
        </w:numPr>
        <w:pStyle w:val="Compact"/>
      </w:pPr>
      <w:r>
        <w:t xml:space="preserve">Hilde</w:t>
      </w:r>
    </w:p>
    <w:p>
      <w:pPr>
        <w:numPr>
          <w:ilvl w:val="0"/>
          <w:numId w:val="1002"/>
        </w:numPr>
        <w:pStyle w:val="Compact"/>
      </w:pPr>
      <w:r>
        <w:t xml:space="preserve">Rosie</w:t>
      </w:r>
    </w:p>
    <w:p>
      <w:pPr>
        <w:numPr>
          <w:ilvl w:val="0"/>
          <w:numId w:val="1002"/>
        </w:numPr>
        <w:pStyle w:val="Compact"/>
      </w:pPr>
      <w:r>
        <w:t xml:space="preserve">Mähri</w:t>
      </w:r>
    </w:p>
    <w:p>
      <w:pPr>
        <w:numPr>
          <w:ilvl w:val="0"/>
          <w:numId w:val="1002"/>
        </w:numPr>
        <w:pStyle w:val="Compact"/>
      </w:pPr>
      <w:r>
        <w:t xml:space="preserve">Greta</w:t>
      </w:r>
    </w:p>
    <w:p>
      <w:pPr>
        <w:numPr>
          <w:ilvl w:val="0"/>
          <w:numId w:val="1002"/>
        </w:numPr>
        <w:pStyle w:val="Compact"/>
      </w:pPr>
      <w:r>
        <w:t xml:space="preserve">Erna</w:t>
      </w:r>
    </w:p>
    <w:p>
      <w:pPr>
        <w:numPr>
          <w:ilvl w:val="0"/>
          <w:numId w:val="1002"/>
        </w:numPr>
        <w:pStyle w:val="Compact"/>
      </w:pPr>
      <w:r>
        <w:t xml:space="preserve">Bella</w:t>
      </w:r>
    </w:p>
    <w:p>
      <w:pPr>
        <w:numPr>
          <w:ilvl w:val="0"/>
          <w:numId w:val="1002"/>
        </w:numPr>
        <w:pStyle w:val="Compact"/>
      </w:pPr>
      <w:r>
        <w:t xml:space="preserve">Clara</w:t>
      </w:r>
    </w:p>
    <w:p>
      <w:pPr>
        <w:numPr>
          <w:ilvl w:val="0"/>
          <w:numId w:val="1002"/>
        </w:numPr>
        <w:pStyle w:val="Compact"/>
      </w:pPr>
      <w:r>
        <w:t xml:space="preserve">Wilma</w:t>
      </w:r>
    </w:p>
    <w:p>
      <w:pPr>
        <w:numPr>
          <w:ilvl w:val="0"/>
          <w:numId w:val="1002"/>
        </w:numPr>
        <w:pStyle w:val="Compact"/>
      </w:pPr>
      <w:r>
        <w:t xml:space="preserve">Trudi</w:t>
      </w:r>
    </w:p>
    <w:p>
      <w:pPr>
        <w:numPr>
          <w:ilvl w:val="0"/>
          <w:numId w:val="1002"/>
        </w:numPr>
        <w:pStyle w:val="Compact"/>
      </w:pPr>
      <w:r>
        <w:t xml:space="preserve">Flora</w:t>
      </w:r>
    </w:p>
    <w:p>
      <w:pPr>
        <w:numPr>
          <w:ilvl w:val="0"/>
          <w:numId w:val="1002"/>
        </w:numPr>
        <w:pStyle w:val="Compact"/>
      </w:pPr>
      <w:r>
        <w:t xml:space="preserve">Mathilda</w:t>
      </w:r>
    </w:p>
    <w:p>
      <w:pPr>
        <w:numPr>
          <w:ilvl w:val="0"/>
          <w:numId w:val="1002"/>
        </w:numPr>
        <w:pStyle w:val="Compact"/>
      </w:pPr>
      <w:r>
        <w:t xml:space="preserve">Elfriede</w:t>
      </w:r>
    </w:p>
    <w:p>
      <w:pPr>
        <w:pStyle w:val="FirstParagraph"/>
      </w:pPr>
      <w:r>
        <w:t xml:space="preserve">„Flora“ passt wunderbar zu einem Gartenhelfer, weil der Name direkt an Pflanzen erinnert. „Hilde“ oder „Erna“ wirken dagegen herrlich bodenständig und können gerade deshalb sehr lustig sein.</w:t>
      </w:r>
    </w:p>
    <w:p>
      <w:pPr>
        <w:pStyle w:val="BodyText"/>
      </w:pPr>
      <w:r>
        <w:t xml:space="preserve">H3: Männliche Namen</w:t>
      </w:r>
    </w:p>
    <w:p>
      <w:pPr>
        <w:pStyle w:val="BodyText"/>
      </w:pPr>
      <w:r>
        <w:t xml:space="preserve">Männliche Namen für Mähroboter dürfen robust, freundlich oder etwas altmodisch klingen. Viele Besitzer wählen bewusst Namen, die wie ein fleißiger Hausmeister, Gärtner oder Nachbar wirken.</w:t>
      </w:r>
    </w:p>
    <w:p>
      <w:pPr>
        <w:pStyle w:val="BodyText"/>
      </w:pPr>
      <w:r>
        <w:t xml:space="preserve">Gute männliche Namensideen sind:</w:t>
      </w:r>
    </w:p>
    <w:p>
      <w:pPr>
        <w:numPr>
          <w:ilvl w:val="0"/>
          <w:numId w:val="1003"/>
        </w:numPr>
        <w:pStyle w:val="Compact"/>
      </w:pPr>
      <w:r>
        <w:t xml:space="preserve">Rudi</w:t>
      </w:r>
    </w:p>
    <w:p>
      <w:pPr>
        <w:numPr>
          <w:ilvl w:val="0"/>
          <w:numId w:val="1003"/>
        </w:numPr>
        <w:pStyle w:val="Compact"/>
      </w:pPr>
      <w:r>
        <w:t xml:space="preserve">Otto</w:t>
      </w:r>
    </w:p>
    <w:p>
      <w:pPr>
        <w:numPr>
          <w:ilvl w:val="0"/>
          <w:numId w:val="1003"/>
        </w:numPr>
        <w:pStyle w:val="Compact"/>
      </w:pPr>
      <w:r>
        <w:t xml:space="preserve">Hugo</w:t>
      </w:r>
    </w:p>
    <w:p>
      <w:pPr>
        <w:numPr>
          <w:ilvl w:val="0"/>
          <w:numId w:val="1003"/>
        </w:numPr>
        <w:pStyle w:val="Compact"/>
      </w:pPr>
      <w:r>
        <w:t xml:space="preserve">Oskar</w:t>
      </w:r>
    </w:p>
    <w:p>
      <w:pPr>
        <w:numPr>
          <w:ilvl w:val="0"/>
          <w:numId w:val="1003"/>
        </w:numPr>
        <w:pStyle w:val="Compact"/>
      </w:pPr>
      <w:r>
        <w:t xml:space="preserve">Herbert</w:t>
      </w:r>
    </w:p>
    <w:p>
      <w:pPr>
        <w:numPr>
          <w:ilvl w:val="0"/>
          <w:numId w:val="1003"/>
        </w:numPr>
        <w:pStyle w:val="Compact"/>
      </w:pPr>
      <w:r>
        <w:t xml:space="preserve">Manni</w:t>
      </w:r>
    </w:p>
    <w:p>
      <w:pPr>
        <w:numPr>
          <w:ilvl w:val="0"/>
          <w:numId w:val="1003"/>
        </w:numPr>
        <w:pStyle w:val="Compact"/>
      </w:pPr>
      <w:r>
        <w:t xml:space="preserve">Heinz</w:t>
      </w:r>
    </w:p>
    <w:p>
      <w:pPr>
        <w:numPr>
          <w:ilvl w:val="0"/>
          <w:numId w:val="1003"/>
        </w:numPr>
        <w:pStyle w:val="Compact"/>
      </w:pPr>
      <w:r>
        <w:t xml:space="preserve">Egon</w:t>
      </w:r>
    </w:p>
    <w:p>
      <w:pPr>
        <w:numPr>
          <w:ilvl w:val="0"/>
          <w:numId w:val="1003"/>
        </w:numPr>
        <w:pStyle w:val="Compact"/>
      </w:pPr>
      <w:r>
        <w:t xml:space="preserve">Bruno</w:t>
      </w:r>
    </w:p>
    <w:p>
      <w:pPr>
        <w:numPr>
          <w:ilvl w:val="0"/>
          <w:numId w:val="1003"/>
        </w:numPr>
        <w:pStyle w:val="Compact"/>
      </w:pPr>
      <w:r>
        <w:t xml:space="preserve">Paul</w:t>
      </w:r>
    </w:p>
    <w:p>
      <w:pPr>
        <w:numPr>
          <w:ilvl w:val="0"/>
          <w:numId w:val="1003"/>
        </w:numPr>
        <w:pStyle w:val="Compact"/>
      </w:pPr>
      <w:r>
        <w:t xml:space="preserve">Willi</w:t>
      </w:r>
    </w:p>
    <w:p>
      <w:pPr>
        <w:numPr>
          <w:ilvl w:val="0"/>
          <w:numId w:val="1003"/>
        </w:numPr>
        <w:pStyle w:val="Compact"/>
      </w:pPr>
      <w:r>
        <w:t xml:space="preserve">Franz</w:t>
      </w:r>
    </w:p>
    <w:p>
      <w:pPr>
        <w:numPr>
          <w:ilvl w:val="0"/>
          <w:numId w:val="1003"/>
        </w:numPr>
        <w:pStyle w:val="Compact"/>
      </w:pPr>
      <w:r>
        <w:t xml:space="preserve">Robi</w:t>
      </w:r>
    </w:p>
    <w:p>
      <w:pPr>
        <w:numPr>
          <w:ilvl w:val="0"/>
          <w:numId w:val="1003"/>
        </w:numPr>
        <w:pStyle w:val="Compact"/>
      </w:pPr>
      <w:r>
        <w:t xml:space="preserve">Hannes</w:t>
      </w:r>
    </w:p>
    <w:p>
      <w:pPr>
        <w:numPr>
          <w:ilvl w:val="0"/>
          <w:numId w:val="1003"/>
        </w:numPr>
        <w:pStyle w:val="Compact"/>
      </w:pPr>
      <w:r>
        <w:t xml:space="preserve">Walter</w:t>
      </w:r>
    </w:p>
    <w:p>
      <w:pPr>
        <w:pStyle w:val="FirstParagraph"/>
      </w:pPr>
      <w:r>
        <w:t xml:space="preserve">„Rudi“ und „Otto“ sind unkompliziert und sympathisch. „Herbert“ oder „Heinz“ verleihen dem Mähroboter einen leicht komischen Alltagscharakter. Für moderne Modelle kann „Robi“ eine einfache und passende Wahl sein.</w:t>
      </w:r>
    </w:p>
    <w:p>
      <w:pPr>
        <w:pStyle w:val="BodyText"/>
      </w:pPr>
      <w:r>
        <w:t xml:space="preserve">H3: Klassische Namen mit Butler-Charakter</w:t>
      </w:r>
    </w:p>
    <w:p>
      <w:pPr>
        <w:pStyle w:val="BodyText"/>
      </w:pPr>
      <w:r>
        <w:t xml:space="preserve">Wenn dein Mähroboter besonders zuverlässig und leise arbeitet, passt ein Name mit Butler-Flair. Solche Namen klingen höflich, ordentlich und ein wenig vornehm. Sie machen aus dem Gerät einen diskreten Diener des Gartens.</w:t>
      </w:r>
    </w:p>
    <w:p>
      <w:pPr>
        <w:pStyle w:val="BodyText"/>
      </w:pPr>
      <w:r>
        <w:t xml:space="preserve">Passende Beispiele sind „Alfred“, „James“, „Winston“, „Sir Henry“, „Charles“, „Benedict“ oder „Edgar“. Auch „Sir Mäh-a-Lot“ verbindet klassischen Stil mit Humor. Diese Namen passen ideal zu gepflegten Gärten, in denen der Mähroboter fast unsichtbar für perfekte Ordnung sorgt.</w:t>
      </w:r>
    </w:p>
    <w:p>
      <w:pPr>
        <w:pStyle w:val="BodyText"/>
      </w:pPr>
      <w:r>
        <w:t xml:space="preserve">H2: Namen aus Film, Serien und Popkultur</w:t>
      </w:r>
    </w:p>
    <w:p>
      <w:pPr>
        <w:pStyle w:val="BodyText"/>
      </w:pPr>
      <w:r>
        <w:t xml:space="preserve">Popkultur ist eine großartige Quelle für Mähroboter-Namen. Bekannte Figuren, Roboter und Filmhelden lassen sich oft kreativ abwandeln. Dadurch entsteht ein Name, der Fans sofort zum Lächeln bringt.</w:t>
      </w:r>
    </w:p>
    <w:p>
      <w:pPr>
        <w:pStyle w:val="BodyText"/>
      </w:pPr>
      <w:r>
        <w:t xml:space="preserve">H3: Roboter- und Sci-Fi-Namen</w:t>
      </w:r>
    </w:p>
    <w:p>
      <w:pPr>
        <w:pStyle w:val="BodyText"/>
      </w:pPr>
      <w:r>
        <w:t xml:space="preserve">Für einen technischen Gartenhelfer liegen Roboter- und Science-Fiction-Namen nahe. „R2-Mäh2“ ist ein Klassiker für Star-Wars-Fans. Auch „C-3MähO“, „Wall-E“, „Data“, „Bender“, „Optimus Prime“ oder „HAL“ passen gut zu einem autonomen Gerät.</w:t>
      </w:r>
    </w:p>
    <w:p>
      <w:pPr>
        <w:pStyle w:val="BodyText"/>
      </w:pPr>
      <w:r>
        <w:t xml:space="preserve">Wer es etwas dezenter mag, kann Namen wie „Neo“, „Tron“, „Marvin“ oder „TARS“ wählen. Diese Namen klingen modern und smart, ohne zu albern zu sein. Besonders bei App-gesteuerten oder sehr futuristisch wirkenden Modellen funktionieren sie hervorragend.</w:t>
      </w:r>
    </w:p>
    <w:p>
      <w:pPr>
        <w:pStyle w:val="BodyText"/>
      </w:pPr>
      <w:r>
        <w:t xml:space="preserve">H3: Helden, Schurken und Promi-Anspielungen</w:t>
      </w:r>
    </w:p>
    <w:p>
      <w:pPr>
        <w:pStyle w:val="BodyText"/>
      </w:pPr>
      <w:r>
        <w:t xml:space="preserve">Auch Helden, Schurken und Prominente liefern viele Ideen. Ein Mähroboter kann „Darth Mäher“, „Harry Plotter“, „Sherlock Mähmes“, „Indiana Rasen“, „Hulk“, „Batman“ oder „Gandalf der Grüne“ heißen. Solche Namen sind auffällig und eignen sich besonders, wenn du eine klare Lieblingsserie oder ein Filmthema hast.</w:t>
      </w:r>
    </w:p>
    <w:p>
      <w:pPr>
        <w:pStyle w:val="BodyText"/>
      </w:pPr>
      <w:r>
        <w:t xml:space="preserve">Promi-Anspielungen können ebenfalls witzig sein. „Mähgan Fox“, „Rasen Gosling“, „Brad Schnitt“ oder „Gras Pitt“ spielen mit bekannten Namen und dem Gartenthema. Wichtig ist nur, dass der Witz für dich auch nach einigen Wochen noch funktioniert.</w:t>
      </w:r>
    </w:p>
    <w:p>
      <w:pPr>
        <w:pStyle w:val="BodyText"/>
      </w:pPr>
      <w:r>
        <w:t xml:space="preserve">H2: Tierische Namen für Mähroboter</w:t>
      </w:r>
    </w:p>
    <w:p>
      <w:pPr>
        <w:pStyle w:val="BodyText"/>
      </w:pPr>
      <w:r>
        <w:t xml:space="preserve">Mähroboter übernehmen im Garten eine Aufgabe, die früher oft mit grasenden Tieren verbunden wurde. Deshalb sind tierische Namen naheliegend, charmant und leicht verständlich. Sie passen besonders gut, wenn der Roboter fast wie ein kleines Gartenhaustier wirkt.</w:t>
      </w:r>
    </w:p>
    <w:p>
      <w:pPr>
        <w:pStyle w:val="BodyText"/>
      </w:pPr>
      <w:r>
        <w:t xml:space="preserve">H3: Schaf-, Ziege- und Rasenfresser-Ideen</w:t>
      </w:r>
    </w:p>
    <w:p>
      <w:pPr>
        <w:pStyle w:val="BodyText"/>
      </w:pPr>
      <w:r>
        <w:t xml:space="preserve">Schafe und Ziegen sind die natürlichen Vorbilder jedes Mähroboters. Namen wie „Shaun“, „Wolli“, „Mähmäh“, „Zicklein“, „Bocki“, „Grashüpfer“ oder „Wollbert“ greifen diese Idee direkt auf. Besonders „Shaun“ ist beliebt, weil die Verbindung zu einem Schaf sofort klar ist.</w:t>
      </w:r>
    </w:p>
    <w:p>
      <w:pPr>
        <w:pStyle w:val="BodyText"/>
      </w:pPr>
      <w:r>
        <w:t xml:space="preserve">Für größere Geräte eignen sich auch kräftigere Namen wie „Rasenbock“, „Grasfresser“, „Ziegenpeter“ oder „Mampfried“. Sie klingen lustig und betonen, dass dein Mähroboter unermüdlich Grünzeug „frisst“.</w:t>
      </w:r>
    </w:p>
    <w:p>
      <w:pPr>
        <w:pStyle w:val="BodyText"/>
      </w:pPr>
      <w:r>
        <w:t xml:space="preserve">H3: Niedliche und freche Tiernamen</w:t>
      </w:r>
    </w:p>
    <w:p>
      <w:pPr>
        <w:pStyle w:val="BodyText"/>
      </w:pPr>
      <w:r>
        <w:t xml:space="preserve">Nicht jeder tierische Name muss mit Grasfressen zu tun haben. Niedliche oder freche Tiernamen passen ebenfalls gut. „Mausi“, „Igel“, „Fuchs“, „Biene“, „Käfer“, „Kröte“ oder „Dackel“ geben dem Mähroboter eine verspielte Note.</w:t>
      </w:r>
    </w:p>
    <w:p>
      <w:pPr>
        <w:pStyle w:val="BodyText"/>
      </w:pPr>
      <w:r>
        <w:t xml:space="preserve">Wenn dein Roboter klein und wendig ist, passt „Käfer“ sehr gut. Ein besonders leises Modell könnte „Schleicher“ heißen. Für einen Mähroboter, der manchmal eigenwillige Wege nimmt, ist „Fuchs“ eine charmante Wahl.</w:t>
      </w:r>
    </w:p>
    <w:p>
      <w:pPr>
        <w:pStyle w:val="BodyText"/>
      </w:pPr>
      <w:r>
        <w:t xml:space="preserve">H2: Kreative, coole und smarte Namen</w:t>
      </w:r>
    </w:p>
    <w:p>
      <w:pPr>
        <w:pStyle w:val="BodyText"/>
      </w:pPr>
      <w:r>
        <w:t xml:space="preserve">Manche Mähroboter sehen modern aus, arbeiten präzise und gehören fest zum Smart Home. Dann darf der Name gerne technischer, eleganter oder cooler klingen. Solche Namen wirken weniger albern und mehr wie ein bewusst gewählter Gerätename.</w:t>
      </w:r>
    </w:p>
    <w:p>
      <w:pPr>
        <w:pStyle w:val="BodyText"/>
      </w:pPr>
      <w:r>
        <w:t xml:space="preserve">H3: Moderne Techniknamen</w:t>
      </w:r>
    </w:p>
    <w:p>
      <w:pPr>
        <w:pStyle w:val="BodyText"/>
      </w:pPr>
      <w:r>
        <w:t xml:space="preserve">Moderne Techniknamen passen besonders gut zu futuristischen Modellen. Beispiele sind „Pixel“, „Byte“, „Chip“, „Nano“, „Bot“, „Vector“, „Echo“, „Laser“, „Orbit“, „Tesla“, „Nexus“ oder „Zero“. Diese Namen sind kurz, international verständlich und klingen nach smarter Technik.</w:t>
      </w:r>
    </w:p>
    <w:p>
      <w:pPr>
        <w:pStyle w:val="BodyText"/>
      </w:pPr>
      <w:r>
        <w:t xml:space="preserve">Wenn du mehrere smarte Geräte besitzt, kannst du ein einheitliches Namensschema nutzen. Dein Saugroboter heißt vielleicht „Pixel“, der Mähroboter „Vector“ und die Wetterstation „Nova“. So entsteht ein kleiner Technik-Kosmos mit Wiedererkennungswert.</w:t>
      </w:r>
    </w:p>
    <w:p>
      <w:pPr>
        <w:pStyle w:val="BodyText"/>
      </w:pPr>
      <w:r>
        <w:t xml:space="preserve">H3: Elegante Namen für den stillen Gartenhelfer</w:t>
      </w:r>
    </w:p>
    <w:p>
      <w:pPr>
        <w:pStyle w:val="BodyText"/>
      </w:pPr>
      <w:r>
        <w:t xml:space="preserve">Ein leiser, unauffälliger Mähroboter verdient vielleicht einen eleganten Namen. „Silvio“, „Noir“, „Aurelio“, „Gatsby“, „Lennox“, „Elio“, „Valentin“ oder „Monty“ wirken stilvoll und nicht zu verspielt. Auch „Greenkeeper“ ist eine elegante Wahl mit direktem Bezug zum gepflegten Rasen.</w:t>
      </w:r>
    </w:p>
    <w:p>
      <w:pPr>
        <w:pStyle w:val="BodyText"/>
      </w:pPr>
      <w:r>
        <w:t xml:space="preserve">Solche Namen passen besonders zu minimalistischen Gärten, modernen Häusern oder Besitzern, die keinen Klamauk möchten. Der Name bleibt trotzdem persönlich, ohne sofort wie ein Witz zu wirken.</w:t>
      </w:r>
    </w:p>
    <w:p>
      <w:pPr>
        <w:pStyle w:val="BodyText"/>
      </w:pPr>
      <w:r>
        <w:t xml:space="preserve">H2: Funktionsbezogene Namen: Wenn der Name zum Job passt</w:t>
      </w:r>
    </w:p>
    <w:p>
      <w:pPr>
        <w:pStyle w:val="BodyText"/>
      </w:pPr>
      <w:r>
        <w:t xml:space="preserve">Funktionsbezogene Namen beschreiben, was der Mähroboter tut. Sie sind praktisch, witzig und oft sofort verständlich. Besonders gut funktionieren sie, wenn sie eine Eigenschaft deines Modells aufgreifen: schnell, leise, gründlich oder besonders ausdauernd.</w:t>
      </w:r>
    </w:p>
    <w:p>
      <w:pPr>
        <w:pStyle w:val="BodyText"/>
      </w:pPr>
      <w:r>
        <w:t xml:space="preserve">H3: Namen mit Klingen-, Schnitt- und Rasenbezug</w:t>
      </w:r>
    </w:p>
    <w:p>
      <w:pPr>
        <w:pStyle w:val="BodyText"/>
      </w:pPr>
      <w:r>
        <w:t xml:space="preserve">Namen mit Schnittbezug bringen die Hauptaufgabe direkt auf den Punkt. „Schnitthans“, „Klingen-Klaus“, „Rasenkönig“, „Schnittmeister“, „Grünschneider“, „Halmbrecher“, „Mähmeister“ oder „Rasenknecht“ sind klare und einprägsame Ideen.</w:t>
      </w:r>
    </w:p>
    <w:p>
      <w:pPr>
        <w:pStyle w:val="BodyText"/>
      </w:pPr>
      <w:r>
        <w:t xml:space="preserve">Etwas freundlicher klingen „Grünling“, „Rasenfreund“, „Halmbert“ oder „Schnitti“. Wenn du es dramatischer magst, sind „Blade Runner“, „Lord Klinge“ oder „Der Schnitter“ starke Namen. Sie passen zu Geräten, die zuverlässig große Flächen bewältigen.</w:t>
      </w:r>
    </w:p>
    <w:p>
      <w:pPr>
        <w:pStyle w:val="BodyText"/>
      </w:pPr>
      <w:r>
        <w:t xml:space="preserve">H3: Namen für schnelle, leise oder gründliche Mähroboter</w:t>
      </w:r>
    </w:p>
    <w:p>
      <w:pPr>
        <w:pStyle w:val="BodyText"/>
      </w:pPr>
      <w:r>
        <w:t xml:space="preserve">Die Arbeitsweise deines Mähroboters kann ebenfalls den Namen bestimmen. Ein schneller Roboter könnte „Speedy“, „Turbo“, „Flitzer“, „Blitz“ oder „Rasender Roland“ heißen. Ein sehr leises Modell passt zu „Whisper“, „Schleicher“, „Ninja“ oder „Silent Bob“.</w:t>
      </w:r>
    </w:p>
    <w:p>
      <w:pPr>
        <w:pStyle w:val="BodyText"/>
      </w:pPr>
      <w:r>
        <w:t xml:space="preserve">Für gründliche Mähroboter eignen sich Namen wie „Perfekto“, „Akkurat“, „Meister Proper“, „Inspektor Grün“ oder „Ordnungshüter“. Diese Namen sind besonders passend, wenn du dich jedes Mal über ein sauberes Schnittbild freust.</w:t>
      </w:r>
    </w:p>
    <w:p>
      <w:pPr>
        <w:pStyle w:val="BodyText"/>
      </w:pPr>
      <w:r>
        <w:t xml:space="preserve">H2: Conclusion</w:t>
      </w:r>
    </w:p>
    <w:p>
      <w:pPr>
        <w:pStyle w:val="BodyText"/>
      </w:pPr>
      <w:r>
        <w:t xml:space="preserve">Der passende Name macht deinen Mähroboter vom reinen Gartengerät zum kleinen Charakter im Alltag. Ob lustig, klassisch, tierisch, elegant oder von Filmen inspiriert: Wichtig ist, dass der Name zu deinem Humor, deinem Garten und dem Verhalten deines Roboters passt. Kurze, einprägsame Namen funktionieren meist am besten. Wenn du unsicher bist, teste zwei oder drei Favoriten im Alltag. Der Name, der sich natürlich anfühlt, ist meistens der richtige.</w:t>
      </w:r>
    </w:p>
    <w:p>
      <w:pPr>
        <w:pStyle w:val="BodyText"/>
      </w:pPr>
      <w:r>
        <w:t xml:space="preserve">H2: FAQs</w:t>
      </w:r>
    </w:p>
    <w:p>
      <w:pPr>
        <w:pStyle w:val="BodyText"/>
      </w:pPr>
      <w:r>
        <w:t xml:space="preserve">Viele Fragen rund um Mähroboter-Namen drehen sich um Stil, Kreativität und Alltagstauglichkeit. Die folgenden Antworten helfen dir, schnell eine passende Richtung zu finden und aus vielen Ideen den richtigen Namen auszuwählen.</w:t>
      </w:r>
    </w:p>
    <w:p>
      <w:pPr>
        <w:pStyle w:val="BodyText"/>
      </w:pPr>
      <w:r>
        <w:t xml:space="preserve">H3: Wie kann man einen Rasenroboter nennen?</w:t>
      </w:r>
    </w:p>
    <w:p>
      <w:pPr>
        <w:pStyle w:val="BodyText"/>
      </w:pPr>
      <w:r>
        <w:t xml:space="preserve">Du kannst einen Rasenroboter nach seiner Funktion, seinem Aussehen oder seinem Verhalten benennen. Beliebt sind Namen wie „Mähx“, „Rudi“, „Shaun“, „R2-Mäh2“ oder „Schnittmeister“. Am besten wählst du einen kurzen Namen, der leicht auszusprechen ist und zu deinem Gartenhelfer passt.</w:t>
      </w:r>
    </w:p>
    <w:p>
      <w:pPr>
        <w:pStyle w:val="BodyText"/>
      </w:pPr>
      <w:r>
        <w:t xml:space="preserve">H3: Welche Namensideen gibt es für Mähroboter?</w:t>
      </w:r>
    </w:p>
    <w:p>
      <w:pPr>
        <w:pStyle w:val="BodyText"/>
      </w:pPr>
      <w:r>
        <w:t xml:space="preserve">Es gibt lustige Wortspiele, klassische Vornamen, Tiernamen, Popkultur-Anspielungen und technische Namen. Beispiele sind „Mährio“, „Lotte“, „Herbert“, „Wolli“, „Darth Mäher“, „Pixel“ oder „Greenkeeper“. Besonders originell wird es, wenn du den Namen an deinen Garten oder die Eigenheiten des Roboters anpasst.</w:t>
      </w:r>
    </w:p>
    <w:p>
      <w:pPr>
        <w:pStyle w:val="BodyText"/>
      </w:pPr>
      <w:r>
        <w:t xml:space="preserve">H3: Welche coolen Roboternamen gibt es?</w:t>
      </w:r>
    </w:p>
    <w:p>
      <w:pPr>
        <w:pStyle w:val="BodyText"/>
      </w:pPr>
      <w:r>
        <w:t xml:space="preserve">Coole Roboternamen sind oft kurz, modern und technisch angehaucht. Gute Beispiele sind „Vector“, „Nova“, „Nexus“, „Byte“, „Orbit“, „Zero“, „Neo“ oder „TARS“. Für Mähroboter funktionieren auch Kombinationen wie „Blade Runner“, „Rasen-Ninja“ oder „Green Bot“, wenn der Name etwas markanter sein s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31:46Z</dcterms:created>
  <dcterms:modified xsi:type="dcterms:W3CDTF">2026-05-20T18:31:46Z</dcterms:modified>
</cp:coreProperties>
</file>

<file path=docProps/custom.xml><?xml version="1.0" encoding="utf-8"?>
<Properties xmlns="http://schemas.openxmlformats.org/officeDocument/2006/custom-properties" xmlns:vt="http://schemas.openxmlformats.org/officeDocument/2006/docPropsVTypes"/>
</file>